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12a44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9e1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11ca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2Z</dcterms:created>
  <dcterms:modified xsi:type="dcterms:W3CDTF">2016-11-22T04:25:22Z</dcterms:modified>
</cp:coreProperties>
</file>